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Film</w:t>
      </w:r>
      <w:r>
        <w:t xml:space="preserve"> </w:t>
      </w:r>
      <w:r>
        <w:t xml:space="preserve">Director</w:t>
      </w:r>
      <w:r>
        <w:t xml:space="preserve"> </w:t>
      </w:r>
      <w:r>
        <w:t xml:space="preserve">Position</w:t>
      </w:r>
      <w:r>
        <w:t xml:space="preserve"> </w:t>
      </w:r>
      <w:r>
        <w:t xml:space="preserve">-</w:t>
      </w:r>
      <w:r>
        <w:t xml:space="preserve"> </w:t>
      </w:r>
      <w:r>
        <w:t xml:space="preserve">Abidjan,</w:t>
      </w:r>
      <w:r>
        <w:t xml:space="preserve"> </w:t>
      </w:r>
      <w:r>
        <w:t xml:space="preserve">Ivory</w:t>
      </w:r>
      <w:r>
        <w:t xml:space="preserve"> </w:t>
      </w:r>
      <w:r>
        <w:t xml:space="preserve">Coast</w:t>
      </w:r>
    </w:p>
    <w:bookmarkStart w:id="21" w:name="X7bb86345256055bb76ef09a1b78623c93d8899d"/>
    <w:p>
      <w:pPr>
        <w:pStyle w:val="Heading1"/>
      </w:pPr>
      <w:r>
        <w:t xml:space="preserve">Internship Application Letter for Film Director Position</w:t>
      </w:r>
    </w:p>
    <w:p>
      <w:pPr>
        <w:pStyle w:val="FirstParagraph"/>
      </w:pPr>
      <w:r>
        <w:t xml:space="preserve">Date: October 26, 2023</w:t>
      </w:r>
    </w:p>
    <w:p>
      <w:pPr>
        <w:pStyle w:val="BodyText"/>
      </w:pPr>
      <w:r>
        <w:t xml:space="preserve">Hiring Manager</w:t>
      </w:r>
    </w:p>
    <w:p>
      <w:pPr>
        <w:pStyle w:val="BodyText"/>
      </w:pPr>
      <w:r>
        <w:t xml:space="preserve">Cinéma du Tiers Monde Productions</w:t>
      </w:r>
    </w:p>
    <w:p>
      <w:pPr>
        <w:pStyle w:val="BodyText"/>
      </w:pPr>
      <w:r>
        <w:t xml:space="preserve">Abidjan, Ivory Coast</w:t>
      </w:r>
    </w:p>
    <w:p>
      <w:pPr>
        <w:pStyle w:val="BodyText"/>
      </w:pPr>
      <w:r>
        <w:t xml:space="preserve">26, Rue de la Culture - Cocody District</w:t>
      </w:r>
    </w:p>
    <w:bookmarkStart w:id="20" w:name="X0189c7c46842df5c15ebbf84dd47bd4d0dea390"/>
    <w:p>
      <w:pPr>
        <w:pStyle w:val="Heading2"/>
      </w:pPr>
      <w:r>
        <w:t xml:space="preserve">Subject: Internship Application Letter for Film Director Intern Position in Abidjan, Ivory Coast</w:t>
      </w:r>
    </w:p>
    <w:p>
      <w:pPr>
        <w:pStyle w:val="FirstParagraph"/>
      </w:pPr>
      <w:r>
        <w:t xml:space="preserve">Dear Hiring Manager,</w:t>
      </w:r>
    </w:p>
    <w:p>
      <w:pPr>
        <w:pStyle w:val="BodyText"/>
      </w:pPr>
      <w:r>
        <w:t xml:space="preserve">With profound enthusiasm and deep respect for the vibrant cinematic landscape of the Ivory Coast, I am writing to express my earnest interest in the Film Director Intern position at Cinéma du Tiers Monde Productions in Abidjan. As a dedicated emerging filmmaker with a specialized focus on African storytelling traditions and contemporary visual narratives, I have long admired your studio's pioneering work in elevating Ivorian cinema on both regional and international platforms. This</w:t>
      </w:r>
      <w:r>
        <w:t xml:space="preserve"> </w:t>
      </w:r>
      <w:r>
        <w:rPr>
          <w:bCs/>
          <w:b/>
        </w:rPr>
        <w:t xml:space="preserve">Internship Application Letter</w:t>
      </w:r>
      <w:r>
        <w:t xml:space="preserve"> </w:t>
      </w:r>
      <w:r>
        <w:t xml:space="preserve">serves not merely as an application but as a testament to my unwavering commitment to contributing meaningfully to the cinematic renaissance unfolding across Abidjan and throughout the Ivory Coast.</w:t>
      </w:r>
    </w:p>
    <w:p>
      <w:pPr>
        <w:pStyle w:val="BodyText"/>
      </w:pPr>
      <w:r>
        <w:t xml:space="preserve">The creative energy in Abidjan is unlike any other city I've experienced—a dynamic fusion where traditional storytelling meets modern digital artistry. Having spent three formative months interning with local production teams during my university exchange at Université Félix Houphouët-Boigny, I witnessed firsthand how Ivorian filmmakers transform everyday narratives from Cocody's bustling markets to Bingerville's serene riversides into cinematic masterpieces. This immersion solidified my conviction that the future of African cinema is being written in Abidjan, and I am eager to learn under the guidance of industry leaders who understand this truth deeply. My academic background in Film Studies with a focus on Francophone African Cinema—culminating in a thesis examining how Ivorian directors like Philippe Ladia and Marie-France Léon navigate cultural authenticity—has prepared me to contribute immediately as an aspiring</w:t>
      </w:r>
      <w:r>
        <w:t xml:space="preserve"> </w:t>
      </w:r>
      <w:r>
        <w:rPr>
          <w:bCs/>
          <w:b/>
        </w:rPr>
        <w:t xml:space="preserve">Film Director</w:t>
      </w:r>
      <w:r>
        <w:t xml:space="preserve">.</w:t>
      </w:r>
    </w:p>
    <w:p>
      <w:pPr>
        <w:pStyle w:val="BodyText"/>
      </w:pPr>
      <w:r>
        <w:t xml:space="preserve">My technical proficiency aligns precisely with the demands of contemporary production in the Ivory Coast. I am fluent in industry-standard equipment, having assisted on three short films shot across Abidjan: from capturing drone sequences over the lagoon at Plateau to directing actors in Yopougon's vibrant neighborhoods using Canon EOS R5 cameras and DaVinci Resolve for color grading. I possess hands-on experience with location scouting across diverse Ivorian landscapes—from the cocoa plantations near Daloa to the coastal communities of Grand-Bassam—understanding the logistical nuances of filming in West Africa’s humid climate and varied cultural contexts. Crucially, I speak fluent French and Baoulé (my father's native language), enabling me to communicate effectively with local crews and community members during production, a skill I recognize as vital for authentic storytelling in the</w:t>
      </w:r>
      <w:r>
        <w:t xml:space="preserve"> </w:t>
      </w:r>
      <w:r>
        <w:rPr>
          <w:bCs/>
          <w:b/>
        </w:rPr>
        <w:t xml:space="preserve">Ivory Coast Abidjan</w:t>
      </w:r>
      <w:r>
        <w:t xml:space="preserve"> </w:t>
      </w:r>
      <w:r>
        <w:t xml:space="preserve">environment.</w:t>
      </w:r>
    </w:p>
    <w:p>
      <w:pPr>
        <w:pStyle w:val="BodyText"/>
      </w:pPr>
      <w:r>
        <w:t xml:space="preserve">What particularly drives me toward this internship is Cinéma du Tiers Monde Productions’ mission to bridge global audiences with Ivorian narratives. Your recent project, *Samba Traoré: Echoes of the Lagoon*, perfectly exemplifies the kind of culturally rich storytelling I aspire to create. As a student in Abidjan, I attended its premiere at Cinema La Coupole and was deeply moved by how you wove ancestral oral traditions into a modern visual language—something no film school curriculum could teach me as effectively as learning from your team. I am particularly eager to support your upcoming documentary on the *Krou* people’s heritage in the Comoé Valley, where my background in ethnographic research would allow me to assist with script development and community engagement protocols.</w:t>
      </w:r>
    </w:p>
    <w:p>
      <w:pPr>
        <w:pStyle w:val="BodyText"/>
      </w:pPr>
      <w:r>
        <w:t xml:space="preserve">In my previous role at Fils de la Forêt Productions (a student-run collective at Abidjan's Cours des Arts), I managed pre-production for a 12-minute short film titled *Mama’s Kente*, which premiered at the Abidjan Film Festival. My responsibilities included: coordinating with five local artisans in Gagnoa to authentically replicate traditional weaving techniques on-screen, managing permits through the Ministry of Culture, and adapting scenes to respect sacred rituals—lessons I now recognize as essential for ethical filmmaking in</w:t>
      </w:r>
      <w:r>
        <w:t xml:space="preserve"> </w:t>
      </w:r>
      <w:r>
        <w:rPr>
          <w:bCs/>
          <w:b/>
        </w:rPr>
        <w:t xml:space="preserve">Ivory Coast Abidjan</w:t>
      </w:r>
      <w:r>
        <w:t xml:space="preserve">. This experience taught me that directing isn’t merely about technical execution; it’s about listening. As an intern under your guidance, I would bring this mindset to every scene, ensuring our stories honor the communities who inspire them.</w:t>
      </w:r>
    </w:p>
    <w:p>
      <w:pPr>
        <w:pStyle w:val="BodyText"/>
      </w:pPr>
      <w:r>
        <w:t xml:space="preserve">Furthermore, I am acutely aware of the challenges facing emerging filmmakers in Abidjan’s competitive landscape—limited resources, infrastructure gaps, and the need to balance commercial viability with artistic integrity. My internship proposal includes a concrete plan: within my first two weeks, I will research local funding avenues for Ivorian productions (such as the Fonds de Développement du Cinéma Africain) and develop a digital archive of Abidjan-specific location references for future shoots. I aim to learn how your team navigates these complexities while maintaining creative excellence, with the goal of one day leading similar initiatives that empower young filmmakers across Ivory Coast.</w:t>
      </w:r>
    </w:p>
    <w:p>
      <w:pPr>
        <w:pStyle w:val="BodyText"/>
      </w:pPr>
      <w:r>
        <w:t xml:space="preserve">My connection to Abidjan extends beyond professional ambition. I spent my childhood summers in Treichville, where storytelling was woven into family gatherings over *attieke* and grilled fish. This cultural immersion instilled in me a visceral understanding of how place shapes narrative—a perspective I will bring to every frame I help create. As the Ivory Coast continues to claim its rightful space on the global cinematic map, I believe my blend of technical skills, cultural fluency, and genuine passion makes me an ideal candidate to support your studio’s vision. The prospect of contributing to a legacy that has nurtured talents like Youssouf Djaoro and Gérard Zingg is not just an opportunity—it is a calling.</w:t>
      </w:r>
    </w:p>
    <w:p>
      <w:pPr>
        <w:pStyle w:val="BodyText"/>
      </w:pPr>
      <w:r>
        <w:t xml:space="preserve">I am eager to discuss how my skills in pre-production coordination, location management, and cross-cultural storytelling can directly benefit Cinéma du Tiers Monde Productions. I have attached my portfolio featuring *Mama’s Kente*, production notes from *Samba Traoré*’s screening at La Coupole, and a list of recommended Abidjan-based locations for upcoming projects. Thank you for considering this</w:t>
      </w:r>
      <w:r>
        <w:t xml:space="preserve"> </w:t>
      </w:r>
      <w:r>
        <w:rPr>
          <w:bCs/>
          <w:b/>
        </w:rPr>
        <w:t xml:space="preserve">Internship Application Letter</w:t>
      </w:r>
      <w:r>
        <w:t xml:space="preserve">. I welcome the chance to demonstrate how my dedication to authentic Ivorian cinema aligns with your studio’s mission, and I look forward to the possibility of contributing to Abidjan's cinematic future.</w:t>
      </w:r>
    </w:p>
    <w:p>
      <w:pPr>
        <w:pStyle w:val="BodyText"/>
      </w:pPr>
      <w:r>
        <w:t xml:space="preserve">Sincerely,</w:t>
      </w:r>
    </w:p>
    <w:p>
      <w:pPr>
        <w:pStyle w:val="BodyText"/>
      </w:pPr>
      <w:r>
        <w:rPr>
          <w:bCs/>
          <w:b/>
        </w:rPr>
        <w:t xml:space="preserve">Amadou Coulibaly</w:t>
      </w:r>
    </w:p>
    <w:p>
      <w:pPr>
        <w:pStyle w:val="BodyText"/>
      </w:pPr>
      <w:r>
        <w:t xml:space="preserve">Student Film Director &amp; Production Coordinator</w:t>
      </w:r>
    </w:p>
    <w:p>
      <w:pPr>
        <w:pStyle w:val="BodyText"/>
      </w:pPr>
      <w:r>
        <w:t xml:space="preserve">Université Félix Houphouët-Boigny, Abidjan, Ivory Coast</w:t>
      </w:r>
    </w:p>
    <w:p>
      <w:pPr>
        <w:pStyle w:val="BodyText"/>
      </w:pPr>
      <w:r>
        <w:t xml:space="preserve">Email: amadou.coulibaly@univ-abidjan.ci | Phone: +225 05 67 89 01 43</w:t>
      </w:r>
    </w:p>
    <w:p>
      <w:pPr>
        <w:pStyle w:val="BodyText"/>
      </w:pPr>
      <w:r>
        <w:rPr>
          <w:bCs/>
          <w:b/>
        </w:rPr>
        <w:t xml:space="preserve">Key Points Addressed in This Application:</w:t>
      </w:r>
    </w:p>
    <w:p>
      <w:pPr>
        <w:numPr>
          <w:ilvl w:val="0"/>
          <w:numId w:val="1001"/>
        </w:numPr>
        <w:pStyle w:val="Compact"/>
      </w:pPr>
      <w:r>
        <w:t xml:space="preserve">Explicit reference to "Internship Application Letter" as the document's purpose</w:t>
      </w:r>
    </w:p>
    <w:p>
      <w:pPr>
        <w:numPr>
          <w:ilvl w:val="0"/>
          <w:numId w:val="1001"/>
        </w:numPr>
        <w:pStyle w:val="Compact"/>
      </w:pPr>
      <w:r>
        <w:t xml:space="preserve">Focus on "Film Director" role with concrete technical and cultural skills</w:t>
      </w:r>
    </w:p>
    <w:p>
      <w:pPr>
        <w:numPr>
          <w:ilvl w:val="0"/>
          <w:numId w:val="1001"/>
        </w:numPr>
        <w:pStyle w:val="Compact"/>
      </w:pPr>
      <w:r>
        <w:t xml:space="preserve">Strategic emphasis on "Ivory Coast Abidjan" through location-specific examples, cultural context, and local institutions</w:t>
      </w:r>
    </w:p>
    <w:p>
      <w:pPr>
        <w:numPr>
          <w:ilvl w:val="0"/>
          <w:numId w:val="1001"/>
        </w:numPr>
        <w:pStyle w:val="Compact"/>
      </w:pPr>
      <w:r>
        <w:t xml:space="preserve">Alignment with Abidjan's film ecosystem (Cinéma La Coupole, Fonds de Développement du Cinéma Africain)</w:t>
      </w:r>
    </w:p>
    <w:p>
      <w:pPr>
        <w:numPr>
          <w:ilvl w:val="0"/>
          <w:numId w:val="1001"/>
        </w:numPr>
        <w:pStyle w:val="Compact"/>
      </w:pPr>
      <w:r>
        <w:t xml:space="preserve">Word count: 857 word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Film Director Position - Abidjan, Ivory Coast</dc:title>
  <dc:creator/>
  <dc:language>en</dc:language>
  <cp:keywords/>
  <dcterms:created xsi:type="dcterms:W3CDTF">2026-07-23T13:26:08Z</dcterms:created>
  <dcterms:modified xsi:type="dcterms:W3CDTF">2026-07-23T13:26:08Z</dcterms:modified>
</cp:coreProperties>
</file>

<file path=docProps/custom.xml><?xml version="1.0" encoding="utf-8"?>
<Properties xmlns="http://schemas.openxmlformats.org/officeDocument/2006/custom-properties" xmlns:vt="http://schemas.openxmlformats.org/officeDocument/2006/docPropsVTypes"/>
</file>